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as</w:t>
      </w:r>
      <w:r>
        <w:t xml:space="preserve"> </w:t>
      </w:r>
      <w:r>
        <w:t xml:space="preserve">barragens</w:t>
      </w:r>
    </w:p>
    <w:p>
      <w:pPr>
        <w:pStyle w:val="Date"/>
      </w:pPr>
      <w:r>
        <w:t xml:space="preserve">2022-08-16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pp.anm.gov.br/SIGBM/Content/images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CommentTok"/>
        </w:rPr>
        <w:t xml:space="preserve"># Carregar pacot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p>
      <w:pPr>
        <w:pStyle w:val="SourceCode"/>
      </w:pPr>
      <w:r>
        <w:rPr>
          <w:rStyle w:val="DocumentationTok"/>
        </w:rPr>
        <w:t xml:space="preserve">## ----download-data------------------</w:t>
      </w:r>
      <w:r>
        <w:br/>
      </w:r>
      <w:r>
        <w:rPr>
          <w:rStyle w:val="DocumentationTok"/>
        </w:rPr>
        <w:t xml:space="preserve">## # Fazer download da base de dados do dia atual:</w:t>
      </w:r>
      <w:r>
        <w:br/>
      </w:r>
      <w:r>
        <w:rPr>
          <w:rStyle w:val="DocumentationTok"/>
        </w:rPr>
        <w:t xml:space="preserve"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p.anm.gov.br/SIGBM/Publico/ClassificacaoNacionalDaBarragem/ExportarExcel"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cria a pasta dados (se não existir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funcão que baixa os dados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url_request,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is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))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DocumentationTok"/>
        </w:rPr>
        <w:t xml:space="preserve">## ----load-data-----------------</w:t>
      </w:r>
      <w:r>
        <w:br/>
      </w: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16/08/2022, e apresentou informações referentes a 911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DocumentationTok"/>
        </w:rPr>
        <w:t xml:space="preserve"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1"/>
    <w:bookmarkStart w:id="35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tica-1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cp:keywords/>
  <dcterms:created xsi:type="dcterms:W3CDTF">2022-08-17T00:43:59Z</dcterms:created>
  <dcterms:modified xsi:type="dcterms:W3CDTF">2022-08-17T0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>word_document</vt:lpwstr>
  </property>
</Properties>
</file>